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116" w:type="pct"/>
        <w:tblInd w:w="-1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346"/>
        <w:gridCol w:w="16074"/>
      </w:tblGrid>
      <w:tr w:rsidR="00602F7D" w:rsidRPr="006D2550" w14:paraId="1643A4CA" w14:textId="77777777" w:rsidTr="006D2550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6D2550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6D2550" w14:paraId="127EAD7E" w14:textId="77777777" w:rsidTr="006D2550">
        <w:trPr>
          <w:trHeight w:val="413"/>
        </w:trPr>
        <w:tc>
          <w:tcPr>
            <w:tcW w:w="1248" w:type="pct"/>
          </w:tcPr>
          <w:p w14:paraId="3C159AA5" w14:textId="77777777" w:rsidR="0000007A" w:rsidRPr="006D2550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6D2550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6D2550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52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49E45C45" w:rsidR="0000007A" w:rsidRPr="006D2550" w:rsidRDefault="00F86EF1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6D2550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Language, Literature and Education: Research Updates</w:t>
              </w:r>
            </w:hyperlink>
          </w:p>
        </w:tc>
      </w:tr>
      <w:tr w:rsidR="0000007A" w:rsidRPr="006D2550" w14:paraId="73C90375" w14:textId="77777777" w:rsidTr="006D2550">
        <w:trPr>
          <w:trHeight w:val="290"/>
        </w:trPr>
        <w:tc>
          <w:tcPr>
            <w:tcW w:w="1248" w:type="pct"/>
          </w:tcPr>
          <w:p w14:paraId="20D28135" w14:textId="77777777" w:rsidR="0000007A" w:rsidRPr="006D255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6D2550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52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5ECFE172" w:rsidR="0000007A" w:rsidRPr="006D2550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6D255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6D255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6D255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C72410" w:rsidRPr="006D255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556</w:t>
            </w:r>
          </w:p>
        </w:tc>
      </w:tr>
      <w:tr w:rsidR="0000007A" w:rsidRPr="006D2550" w14:paraId="05B60576" w14:textId="77777777" w:rsidTr="006D2550">
        <w:trPr>
          <w:trHeight w:val="331"/>
        </w:trPr>
        <w:tc>
          <w:tcPr>
            <w:tcW w:w="1248" w:type="pct"/>
          </w:tcPr>
          <w:p w14:paraId="0196A627" w14:textId="77777777" w:rsidR="0000007A" w:rsidRPr="006D255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6D2550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52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316DFEC4" w:rsidR="0000007A" w:rsidRPr="006D2550" w:rsidRDefault="00F86EF1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6D2550">
              <w:rPr>
                <w:rFonts w:ascii="Arial" w:hAnsi="Arial" w:cs="Arial"/>
                <w:b/>
                <w:sz w:val="20"/>
                <w:szCs w:val="20"/>
                <w:lang w:val="en-GB"/>
              </w:rPr>
              <w:t>Program Satisfaction of the Pioneering Graduates of the Bachelor in Secondary Education –Science in a Philippine State University</w:t>
            </w:r>
          </w:p>
        </w:tc>
      </w:tr>
      <w:tr w:rsidR="00CF0BBB" w:rsidRPr="006D2550" w14:paraId="6D508B1C" w14:textId="77777777" w:rsidTr="006D2550">
        <w:trPr>
          <w:trHeight w:val="332"/>
        </w:trPr>
        <w:tc>
          <w:tcPr>
            <w:tcW w:w="1248" w:type="pct"/>
          </w:tcPr>
          <w:p w14:paraId="32FC28F7" w14:textId="77777777" w:rsidR="00CF0BBB" w:rsidRPr="006D2550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6D2550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52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0C970E38" w:rsidR="00CF0BBB" w:rsidRPr="006D2550" w:rsidRDefault="00C72410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6D2550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6D2550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3CD6BCB" w14:textId="0FFEAA9E" w:rsidR="00626025" w:rsidRPr="006D2550" w:rsidRDefault="00640538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6D2550"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  <w:t>Special note:</w:t>
      </w:r>
    </w:p>
    <w:p w14:paraId="1AC448A2" w14:textId="77777777" w:rsidR="007B54A4" w:rsidRPr="006D2550" w:rsidRDefault="007B54A4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7F950B43" w14:textId="3CFD7BBC" w:rsidR="007B54A4" w:rsidRPr="006D2550" w:rsidRDefault="00955E45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lang w:val="en-US"/>
        </w:rPr>
      </w:pPr>
      <w:r w:rsidRPr="006D2550">
        <w:rPr>
          <w:rFonts w:ascii="Arial" w:hAnsi="Arial" w:cs="Arial"/>
          <w:b/>
          <w:color w:val="222222"/>
          <w:sz w:val="20"/>
          <w:szCs w:val="20"/>
          <w:lang w:val="en-US"/>
        </w:rPr>
        <w:t xml:space="preserve">A research paper already published in a journal can be published as a Book Chapter in an expanded form with proper copyright approval. </w:t>
      </w:r>
    </w:p>
    <w:p w14:paraId="5AAD2B54" w14:textId="13DE03DA" w:rsidR="00640538" w:rsidRPr="006D2550" w:rsidRDefault="00000000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6D2550">
        <w:rPr>
          <w:rFonts w:ascii="Arial" w:hAnsi="Arial" w:cs="Arial"/>
          <w:b/>
          <w:noProof/>
          <w:color w:val="222222"/>
          <w:sz w:val="20"/>
          <w:szCs w:val="20"/>
          <w:u w:val="single"/>
          <w:lang w:val="en-US"/>
        </w:rPr>
        <w:pict w14:anchorId="3BD12FF5">
          <v:rect id="_x0000_s2050" style="position:absolute;left:0;text-align:left;margin-left:-9.6pt;margin-top:14.25pt;width:1071.35pt;height:124.75pt;z-index:251658240">
            <v:textbox>
              <w:txbxContent>
                <w:p w14:paraId="4FFED94D" w14:textId="295439DD" w:rsidR="00E03C32" w:rsidRPr="007B54A4" w:rsidRDefault="007B54A4" w:rsidP="00E03C32">
                  <w:pPr>
                    <w:pStyle w:val="BodyText"/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</w:pPr>
                  <w:r w:rsidRPr="007B54A4"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  <w:t xml:space="preserve">Source Article: </w:t>
                  </w:r>
                </w:p>
                <w:p w14:paraId="71412A8B" w14:textId="77777777" w:rsidR="007B54A4" w:rsidRDefault="007B54A4" w:rsidP="00E03C32">
                  <w:pPr>
                    <w:pStyle w:val="BodyText"/>
                    <w:rPr>
                      <w:rFonts w:ascii="Arial" w:hAnsi="Arial" w:cs="Arial"/>
                      <w:color w:val="222222"/>
                      <w:sz w:val="32"/>
                      <w:lang w:val="en-US"/>
                    </w:rPr>
                  </w:pPr>
                </w:p>
                <w:p w14:paraId="7EE333CA" w14:textId="77777777" w:rsidR="00E03C32" w:rsidRPr="00640538" w:rsidRDefault="00E03C32" w:rsidP="00E03C32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This chapter is an extended version of the article published by the same author(s) in the following journal. </w:t>
                  </w:r>
                </w:p>
                <w:p w14:paraId="6D46BDE6" w14:textId="77777777" w:rsidR="00E03C32" w:rsidRPr="00640538" w:rsidRDefault="00E03C32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4DF00196" w14:textId="7B37561B" w:rsidR="00E03C32" w:rsidRDefault="00164F93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164F93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JPAIR Multidisciplinary Research, 58(1), 127-146</w:t>
                  </w:r>
                  <w:r w:rsidR="009245E3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2024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.</w:t>
                  </w:r>
                </w:p>
                <w:p w14:paraId="57E24C8C" w14:textId="12EF644B" w:rsidR="00E03C32" w:rsidRPr="007B54A4" w:rsidRDefault="00164F93" w:rsidP="00164F93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164F93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DOI: </w:t>
                  </w:r>
                  <w:hyperlink r:id="rId8" w:history="1">
                    <w:r w:rsidRPr="00C23C8D">
                      <w:rPr>
                        <w:rStyle w:val="Hyperlink"/>
                        <w:rFonts w:ascii="Arial" w:hAnsi="Arial" w:cs="Arial"/>
                        <w:b/>
                        <w:sz w:val="32"/>
                        <w:lang w:val="en-US"/>
                      </w:rPr>
                      <w:t>https://doi.org/10.7719/jpair.v58i1.917</w:t>
                    </w:r>
                  </w:hyperlink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 </w:t>
                  </w:r>
                </w:p>
              </w:txbxContent>
            </v:textbox>
          </v:rect>
        </w:pict>
      </w:r>
    </w:p>
    <w:p w14:paraId="40641486" w14:textId="77777777" w:rsidR="00D9392F" w:rsidRPr="006D2550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  <w:r w:rsidRPr="006D2550">
        <w:rPr>
          <w:rFonts w:ascii="Arial" w:hAnsi="Arial" w:cs="Arial"/>
          <w:color w:val="222222"/>
          <w:sz w:val="20"/>
          <w:szCs w:val="20"/>
          <w:lang w:val="en-IN"/>
        </w:rPr>
        <w:br w:type="page"/>
      </w:r>
    </w:p>
    <w:p w14:paraId="5A743ECE" w14:textId="77777777" w:rsidR="00D27A79" w:rsidRPr="006D2550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6D2550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6D2550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6D2550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6D2550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6D2550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6D2550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6D2550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6D2550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6D2550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6D2550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D2550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6D2550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6D2550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6D2550">
              <w:rPr>
                <w:rFonts w:ascii="Arial" w:hAnsi="Arial" w:cs="Arial"/>
                <w:lang w:val="en-GB"/>
              </w:rPr>
              <w:t>Author’s Feedback</w:t>
            </w:r>
            <w:r w:rsidRPr="006D2550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6D2550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6D2550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6D2550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D255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6D2550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77777777" w:rsidR="00F1171E" w:rsidRPr="006D2550" w:rsidRDefault="00F1171E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2A339C" w14:textId="77777777" w:rsidR="00F1171E" w:rsidRPr="006D2550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6D2550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6D2550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D255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6D2550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D255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6D2550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77777777" w:rsidR="00F1171E" w:rsidRPr="006D2550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05B6701" w14:textId="77777777" w:rsidR="00F1171E" w:rsidRPr="006D2550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6D2550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6D2550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6D2550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6D2550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77777777" w:rsidR="00F1171E" w:rsidRPr="006D2550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1D54B730" w14:textId="77777777" w:rsidR="00F1171E" w:rsidRPr="006D2550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6D2550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6D2550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6D255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77777777" w:rsidR="00F1171E" w:rsidRPr="006D2550" w:rsidRDefault="00F1171E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898F764" w14:textId="77777777" w:rsidR="00F1171E" w:rsidRPr="006D2550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6D2550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6D2550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D255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6D2550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6D2550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77777777" w:rsidR="00F1171E" w:rsidRPr="006D2550" w:rsidRDefault="00F1171E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0220055" w14:textId="77777777" w:rsidR="00F1171E" w:rsidRPr="006D2550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6D2550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6D2550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6D2550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6D2550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6D2550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6D2550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CBA4B2A" w14:textId="77777777" w:rsidR="00F1171E" w:rsidRPr="006D2550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1E28118" w14:textId="77777777" w:rsidR="00F1171E" w:rsidRPr="006D2550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97F52DB" w14:textId="77777777" w:rsidR="00F1171E" w:rsidRPr="006D2550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6D2550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6D2550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6D2550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6D2550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6D2550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6D2550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6D2550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6D2550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7C2191FF" w14:textId="77777777" w:rsidR="00C878CE" w:rsidRPr="006D2550" w:rsidRDefault="00C878CE" w:rsidP="00C878CE">
            <w:pPr>
              <w:spacing w:before="100" w:beforeAutospacing="1" w:after="100" w:afterAutospacing="1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6D2550">
              <w:rPr>
                <w:rFonts w:ascii="Arial" w:hAnsi="Arial" w:cs="Arial"/>
                <w:b/>
                <w:bCs/>
                <w:sz w:val="20"/>
                <w:szCs w:val="20"/>
              </w:rPr>
              <w:t>Comprehensive Review</w:t>
            </w:r>
            <w:r w:rsidRPr="006D2550">
              <w:rPr>
                <w:rFonts w:ascii="Arial" w:hAnsi="Arial" w:cs="Arial"/>
                <w:b/>
                <w:sz w:val="20"/>
                <w:szCs w:val="20"/>
              </w:rPr>
              <w:t xml:space="preserve"> of the Book Chapter Titled </w:t>
            </w:r>
            <w:r w:rsidRPr="006D2550">
              <w:rPr>
                <w:rFonts w:ascii="Arial" w:hAnsi="Arial" w:cs="Arial"/>
                <w:b/>
                <w:bCs/>
                <w:sz w:val="20"/>
                <w:szCs w:val="20"/>
              </w:rPr>
              <w:t>“Program Satisfaction of the Pioneering Graduates of the Bachelor in Secondary Education – Science in A Philippine State University”</w:t>
            </w:r>
          </w:p>
          <w:p w14:paraId="2EEAD5E7" w14:textId="77777777" w:rsidR="00C878CE" w:rsidRPr="006D2550" w:rsidRDefault="00C878CE" w:rsidP="00C878CE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6D2550">
              <w:rPr>
                <w:rFonts w:ascii="Arial" w:hAnsi="Arial" w:cs="Arial"/>
                <w:b/>
                <w:bCs/>
                <w:sz w:val="20"/>
                <w:szCs w:val="20"/>
              </w:rPr>
              <w:t>Title:</w:t>
            </w:r>
          </w:p>
          <w:p w14:paraId="021CD8E9" w14:textId="77777777" w:rsidR="00C878CE" w:rsidRPr="006D2550" w:rsidRDefault="00C878CE" w:rsidP="00C878CE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6D2550">
              <w:rPr>
                <w:rFonts w:ascii="Arial" w:hAnsi="Arial" w:cs="Arial"/>
                <w:b/>
                <w:bCs/>
                <w:sz w:val="20"/>
                <w:szCs w:val="20"/>
              </w:rPr>
              <w:t>Strengths:</w:t>
            </w:r>
          </w:p>
          <w:p w14:paraId="27BA1BE4" w14:textId="77777777" w:rsidR="00C878CE" w:rsidRPr="006D2550" w:rsidRDefault="00C878CE" w:rsidP="00C878CE">
            <w:pPr>
              <w:numPr>
                <w:ilvl w:val="0"/>
                <w:numId w:val="11"/>
              </w:num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6D2550">
              <w:rPr>
                <w:rFonts w:ascii="Arial" w:hAnsi="Arial" w:cs="Arial"/>
                <w:sz w:val="20"/>
                <w:szCs w:val="20"/>
              </w:rPr>
              <w:t>The title is clear, informative, and reflects the central focus of the study.</w:t>
            </w:r>
          </w:p>
          <w:p w14:paraId="29CCCAFB" w14:textId="77777777" w:rsidR="00C878CE" w:rsidRPr="006D2550" w:rsidRDefault="00C878CE" w:rsidP="00C878CE">
            <w:pPr>
              <w:numPr>
                <w:ilvl w:val="0"/>
                <w:numId w:val="11"/>
              </w:num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6D2550">
              <w:rPr>
                <w:rFonts w:ascii="Arial" w:hAnsi="Arial" w:cs="Arial"/>
                <w:sz w:val="20"/>
                <w:szCs w:val="20"/>
              </w:rPr>
              <w:t>Specifies the population and the educational program evaluated.</w:t>
            </w:r>
          </w:p>
          <w:p w14:paraId="3093BECD" w14:textId="77777777" w:rsidR="00C878CE" w:rsidRPr="006D2550" w:rsidRDefault="00C878CE" w:rsidP="00C878CE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6D2550">
              <w:rPr>
                <w:rFonts w:ascii="Arial" w:hAnsi="Arial" w:cs="Arial"/>
                <w:b/>
                <w:bCs/>
                <w:sz w:val="20"/>
                <w:szCs w:val="20"/>
              </w:rPr>
              <w:t>Suggestions:</w:t>
            </w:r>
          </w:p>
          <w:p w14:paraId="2F0B7A1E" w14:textId="77777777" w:rsidR="00C878CE" w:rsidRPr="006D2550" w:rsidRDefault="00C878CE" w:rsidP="00C878CE">
            <w:pPr>
              <w:numPr>
                <w:ilvl w:val="0"/>
                <w:numId w:val="12"/>
              </w:num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6D2550">
              <w:rPr>
                <w:rFonts w:ascii="Arial" w:hAnsi="Arial" w:cs="Arial"/>
                <w:sz w:val="20"/>
                <w:szCs w:val="20"/>
              </w:rPr>
              <w:t xml:space="preserve">Consider simplifying it slightly for better readability. For instance: “Graduate Satisfaction with the </w:t>
            </w:r>
            <w:proofErr w:type="spellStart"/>
            <w:r w:rsidRPr="006D2550">
              <w:rPr>
                <w:rFonts w:ascii="Arial" w:hAnsi="Arial" w:cs="Arial"/>
                <w:sz w:val="20"/>
                <w:szCs w:val="20"/>
              </w:rPr>
              <w:t>BSEd</w:t>
            </w:r>
            <w:proofErr w:type="spellEnd"/>
            <w:r w:rsidRPr="006D2550">
              <w:rPr>
                <w:rFonts w:ascii="Arial" w:hAnsi="Arial" w:cs="Arial"/>
                <w:sz w:val="20"/>
                <w:szCs w:val="20"/>
              </w:rPr>
              <w:t>-Science Program: A Case Study in a Philippine State University.”</w:t>
            </w:r>
          </w:p>
          <w:p w14:paraId="66589ADA" w14:textId="77777777" w:rsidR="00C878CE" w:rsidRPr="006D2550" w:rsidRDefault="00C878CE" w:rsidP="00C878CE">
            <w:pPr>
              <w:jc w:val="both"/>
              <w:outlineLvl w:val="2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D2550">
              <w:rPr>
                <w:rFonts w:ascii="Arial" w:hAnsi="Arial" w:cs="Arial"/>
                <w:b/>
                <w:bCs/>
                <w:sz w:val="20"/>
                <w:szCs w:val="20"/>
              </w:rPr>
              <w:t>Abstract:</w:t>
            </w:r>
          </w:p>
          <w:p w14:paraId="703981BF" w14:textId="77777777" w:rsidR="00C878CE" w:rsidRPr="006D2550" w:rsidRDefault="00C878CE" w:rsidP="00C878CE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6D2550">
              <w:rPr>
                <w:rFonts w:ascii="Arial" w:hAnsi="Arial" w:cs="Arial"/>
                <w:b/>
                <w:bCs/>
                <w:sz w:val="20"/>
                <w:szCs w:val="20"/>
              </w:rPr>
              <w:t>Strengths:</w:t>
            </w:r>
          </w:p>
          <w:p w14:paraId="69337372" w14:textId="77777777" w:rsidR="00C878CE" w:rsidRPr="006D2550" w:rsidRDefault="00C878CE" w:rsidP="00C878CE">
            <w:pPr>
              <w:numPr>
                <w:ilvl w:val="0"/>
                <w:numId w:val="13"/>
              </w:num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6D2550">
              <w:rPr>
                <w:rFonts w:ascii="Arial" w:hAnsi="Arial" w:cs="Arial"/>
                <w:sz w:val="20"/>
                <w:szCs w:val="20"/>
              </w:rPr>
              <w:t>Clearly states the research objective, methods, and major findings.</w:t>
            </w:r>
          </w:p>
          <w:p w14:paraId="75E0CE61" w14:textId="77777777" w:rsidR="00C878CE" w:rsidRPr="006D2550" w:rsidRDefault="00C878CE" w:rsidP="00C878CE">
            <w:pPr>
              <w:numPr>
                <w:ilvl w:val="0"/>
                <w:numId w:val="13"/>
              </w:num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6D2550">
              <w:rPr>
                <w:rFonts w:ascii="Arial" w:hAnsi="Arial" w:cs="Arial"/>
                <w:sz w:val="20"/>
                <w:szCs w:val="20"/>
              </w:rPr>
              <w:t>Identifies key areas of satisfaction and improvement.</w:t>
            </w:r>
          </w:p>
          <w:p w14:paraId="4C5A43A4" w14:textId="77777777" w:rsidR="00C878CE" w:rsidRPr="006D2550" w:rsidRDefault="00C878CE" w:rsidP="00C878CE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6D2550">
              <w:rPr>
                <w:rFonts w:ascii="Arial" w:hAnsi="Arial" w:cs="Arial"/>
                <w:b/>
                <w:bCs/>
                <w:sz w:val="20"/>
                <w:szCs w:val="20"/>
              </w:rPr>
              <w:t>Suggestions:</w:t>
            </w:r>
          </w:p>
          <w:p w14:paraId="3DE1D3B4" w14:textId="77777777" w:rsidR="00C878CE" w:rsidRPr="006D2550" w:rsidRDefault="00C878CE" w:rsidP="00C878CE">
            <w:pPr>
              <w:numPr>
                <w:ilvl w:val="0"/>
                <w:numId w:val="14"/>
              </w:num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6D2550">
              <w:rPr>
                <w:rFonts w:ascii="Arial" w:hAnsi="Arial" w:cs="Arial"/>
                <w:sz w:val="20"/>
                <w:szCs w:val="20"/>
              </w:rPr>
              <w:t>The formatting appears misaligned (with large white spaces). Consider reformatting for clarity.</w:t>
            </w:r>
          </w:p>
          <w:p w14:paraId="1B83742A" w14:textId="77777777" w:rsidR="00C878CE" w:rsidRPr="006D2550" w:rsidRDefault="00C878CE" w:rsidP="00C878CE">
            <w:pPr>
              <w:numPr>
                <w:ilvl w:val="0"/>
                <w:numId w:val="14"/>
              </w:num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6D2550">
              <w:rPr>
                <w:rFonts w:ascii="Arial" w:hAnsi="Arial" w:cs="Arial"/>
                <w:sz w:val="20"/>
                <w:szCs w:val="20"/>
              </w:rPr>
              <w:t>Include the research design explicitly in the first few lines.</w:t>
            </w:r>
          </w:p>
          <w:p w14:paraId="1D0C2595" w14:textId="77777777" w:rsidR="00C878CE" w:rsidRPr="006D2550" w:rsidRDefault="00C878CE" w:rsidP="00C878CE">
            <w:pPr>
              <w:numPr>
                <w:ilvl w:val="0"/>
                <w:numId w:val="14"/>
              </w:num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6D2550">
              <w:rPr>
                <w:rFonts w:ascii="Arial" w:hAnsi="Arial" w:cs="Arial"/>
                <w:sz w:val="20"/>
                <w:szCs w:val="20"/>
              </w:rPr>
              <w:t>Add the total number of respondents for context.</w:t>
            </w:r>
          </w:p>
          <w:p w14:paraId="760A930D" w14:textId="77777777" w:rsidR="00C878CE" w:rsidRPr="006D2550" w:rsidRDefault="00C878CE" w:rsidP="00C878CE">
            <w:pPr>
              <w:numPr>
                <w:ilvl w:val="0"/>
                <w:numId w:val="14"/>
              </w:num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6D2550">
              <w:rPr>
                <w:rFonts w:ascii="Arial" w:hAnsi="Arial" w:cs="Arial"/>
                <w:sz w:val="20"/>
                <w:szCs w:val="20"/>
              </w:rPr>
              <w:t>Improve grammar and flow; e.g., "The study uses a scale..." could be "A Likert scale was used..."</w:t>
            </w:r>
          </w:p>
          <w:p w14:paraId="0EB85655" w14:textId="77777777" w:rsidR="00C878CE" w:rsidRPr="006D2550" w:rsidRDefault="00C878CE" w:rsidP="00C878CE">
            <w:pPr>
              <w:jc w:val="both"/>
              <w:outlineLvl w:val="2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D2550">
              <w:rPr>
                <w:rFonts w:ascii="Arial" w:hAnsi="Arial" w:cs="Arial"/>
                <w:b/>
                <w:bCs/>
                <w:sz w:val="20"/>
                <w:szCs w:val="20"/>
              </w:rPr>
              <w:t>Keywords:</w:t>
            </w:r>
          </w:p>
          <w:p w14:paraId="50D4B10D" w14:textId="77777777" w:rsidR="00C878CE" w:rsidRPr="006D2550" w:rsidRDefault="00C878CE" w:rsidP="00C878CE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6D2550">
              <w:rPr>
                <w:rFonts w:ascii="Arial" w:hAnsi="Arial" w:cs="Arial"/>
                <w:b/>
                <w:bCs/>
                <w:sz w:val="20"/>
                <w:szCs w:val="20"/>
              </w:rPr>
              <w:t>Strengths:</w:t>
            </w:r>
          </w:p>
          <w:p w14:paraId="0A992614" w14:textId="77777777" w:rsidR="00C878CE" w:rsidRPr="006D2550" w:rsidRDefault="00C878CE" w:rsidP="00C878CE">
            <w:pPr>
              <w:numPr>
                <w:ilvl w:val="0"/>
                <w:numId w:val="15"/>
              </w:num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6D2550">
              <w:rPr>
                <w:rFonts w:ascii="Arial" w:hAnsi="Arial" w:cs="Arial"/>
                <w:sz w:val="20"/>
                <w:szCs w:val="20"/>
              </w:rPr>
              <w:t>Relevant and specific.</w:t>
            </w:r>
          </w:p>
          <w:p w14:paraId="30568563" w14:textId="77777777" w:rsidR="00C878CE" w:rsidRPr="006D2550" w:rsidRDefault="00C878CE" w:rsidP="00C878CE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6D2550">
              <w:rPr>
                <w:rFonts w:ascii="Arial" w:hAnsi="Arial" w:cs="Arial"/>
                <w:b/>
                <w:bCs/>
                <w:sz w:val="20"/>
                <w:szCs w:val="20"/>
              </w:rPr>
              <w:t>Suggestions:</w:t>
            </w:r>
          </w:p>
          <w:p w14:paraId="024802AE" w14:textId="77777777" w:rsidR="00C878CE" w:rsidRPr="006D2550" w:rsidRDefault="00C878CE" w:rsidP="00C878CE">
            <w:pPr>
              <w:numPr>
                <w:ilvl w:val="0"/>
                <w:numId w:val="16"/>
              </w:num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6D2550">
              <w:rPr>
                <w:rFonts w:ascii="Arial" w:hAnsi="Arial" w:cs="Arial"/>
                <w:sz w:val="20"/>
                <w:szCs w:val="20"/>
              </w:rPr>
              <w:t>Ensure the keywords are not repeated or misaligned, as the current formatting shows duplicated lines.</w:t>
            </w:r>
          </w:p>
          <w:p w14:paraId="1F9B8D47" w14:textId="77777777" w:rsidR="00C878CE" w:rsidRPr="006D2550" w:rsidRDefault="00C878CE" w:rsidP="00C878CE">
            <w:pPr>
              <w:numPr>
                <w:ilvl w:val="0"/>
                <w:numId w:val="16"/>
              </w:num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6D2550">
              <w:rPr>
                <w:rFonts w:ascii="Arial" w:hAnsi="Arial" w:cs="Arial"/>
                <w:sz w:val="20"/>
                <w:szCs w:val="20"/>
              </w:rPr>
              <w:t>Consider reordering by importance: “Teacher Education, Graduate Satisfaction, Secondary Science Education, Descriptive Survey, Philippines.”</w:t>
            </w:r>
          </w:p>
          <w:p w14:paraId="2D879BE3" w14:textId="77777777" w:rsidR="00C878CE" w:rsidRPr="006D2550" w:rsidRDefault="00C878CE" w:rsidP="00C878CE">
            <w:pPr>
              <w:jc w:val="both"/>
              <w:outlineLvl w:val="2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D2550">
              <w:rPr>
                <w:rFonts w:ascii="Arial" w:hAnsi="Arial" w:cs="Arial"/>
                <w:b/>
                <w:bCs/>
                <w:sz w:val="20"/>
                <w:szCs w:val="20"/>
              </w:rPr>
              <w:t>Introduction:</w:t>
            </w:r>
          </w:p>
          <w:p w14:paraId="46741BB2" w14:textId="77777777" w:rsidR="00C878CE" w:rsidRPr="006D2550" w:rsidRDefault="00C878CE" w:rsidP="00C878CE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6D2550">
              <w:rPr>
                <w:rFonts w:ascii="Arial" w:hAnsi="Arial" w:cs="Arial"/>
                <w:b/>
                <w:bCs/>
                <w:sz w:val="20"/>
                <w:szCs w:val="20"/>
              </w:rPr>
              <w:t>Strengths:</w:t>
            </w:r>
          </w:p>
          <w:p w14:paraId="6F575966" w14:textId="77777777" w:rsidR="00C878CE" w:rsidRPr="006D2550" w:rsidRDefault="00C878CE" w:rsidP="00C878CE">
            <w:pPr>
              <w:numPr>
                <w:ilvl w:val="0"/>
                <w:numId w:val="17"/>
              </w:num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6D2550">
              <w:rPr>
                <w:rFonts w:ascii="Arial" w:hAnsi="Arial" w:cs="Arial"/>
                <w:sz w:val="20"/>
                <w:szCs w:val="20"/>
              </w:rPr>
              <w:t>Provides a solid background on educational reforms in the Philippines.</w:t>
            </w:r>
          </w:p>
          <w:p w14:paraId="050D80D0" w14:textId="77777777" w:rsidR="00C878CE" w:rsidRPr="006D2550" w:rsidRDefault="00C878CE" w:rsidP="00C878CE">
            <w:pPr>
              <w:numPr>
                <w:ilvl w:val="0"/>
                <w:numId w:val="17"/>
              </w:num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6D2550">
              <w:rPr>
                <w:rFonts w:ascii="Arial" w:hAnsi="Arial" w:cs="Arial"/>
                <w:sz w:val="20"/>
                <w:szCs w:val="20"/>
              </w:rPr>
              <w:t xml:space="preserve">Establishes a clear rationale for evaluating the new </w:t>
            </w:r>
            <w:proofErr w:type="spellStart"/>
            <w:r w:rsidRPr="006D2550">
              <w:rPr>
                <w:rFonts w:ascii="Arial" w:hAnsi="Arial" w:cs="Arial"/>
                <w:sz w:val="20"/>
                <w:szCs w:val="20"/>
              </w:rPr>
              <w:t>BSEd</w:t>
            </w:r>
            <w:proofErr w:type="spellEnd"/>
            <w:r w:rsidRPr="006D2550">
              <w:rPr>
                <w:rFonts w:ascii="Arial" w:hAnsi="Arial" w:cs="Arial"/>
                <w:sz w:val="20"/>
                <w:szCs w:val="20"/>
              </w:rPr>
              <w:t>-Science program.</w:t>
            </w:r>
          </w:p>
          <w:p w14:paraId="72136E9F" w14:textId="77777777" w:rsidR="00C878CE" w:rsidRPr="006D2550" w:rsidRDefault="00C878CE" w:rsidP="00C878CE">
            <w:pPr>
              <w:numPr>
                <w:ilvl w:val="0"/>
                <w:numId w:val="17"/>
              </w:num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6D2550">
              <w:rPr>
                <w:rFonts w:ascii="Arial" w:hAnsi="Arial" w:cs="Arial"/>
                <w:sz w:val="20"/>
                <w:szCs w:val="20"/>
              </w:rPr>
              <w:t>Cites relevant literature and policy changes (e.g., CHED memo, DepEd Orders).</w:t>
            </w:r>
          </w:p>
          <w:p w14:paraId="6E87B967" w14:textId="77777777" w:rsidR="00C878CE" w:rsidRPr="006D2550" w:rsidRDefault="00C878CE" w:rsidP="00C878CE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6D2550">
              <w:rPr>
                <w:rFonts w:ascii="Arial" w:hAnsi="Arial" w:cs="Arial"/>
                <w:b/>
                <w:bCs/>
                <w:sz w:val="20"/>
                <w:szCs w:val="20"/>
              </w:rPr>
              <w:t>Suggestions:</w:t>
            </w:r>
          </w:p>
          <w:p w14:paraId="67E09722" w14:textId="77777777" w:rsidR="00C878CE" w:rsidRPr="006D2550" w:rsidRDefault="00C878CE" w:rsidP="00C878CE">
            <w:pPr>
              <w:numPr>
                <w:ilvl w:val="0"/>
                <w:numId w:val="18"/>
              </w:num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6D2550">
              <w:rPr>
                <w:rFonts w:ascii="Arial" w:hAnsi="Arial" w:cs="Arial"/>
                <w:sz w:val="20"/>
                <w:szCs w:val="20"/>
              </w:rPr>
              <w:t>Consider breaking down lengthy paragraphs for readability.</w:t>
            </w:r>
          </w:p>
          <w:p w14:paraId="2E12D0CA" w14:textId="77777777" w:rsidR="00C878CE" w:rsidRPr="006D2550" w:rsidRDefault="00C878CE" w:rsidP="00C878CE">
            <w:pPr>
              <w:numPr>
                <w:ilvl w:val="0"/>
                <w:numId w:val="18"/>
              </w:num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6D2550">
              <w:rPr>
                <w:rFonts w:ascii="Arial" w:hAnsi="Arial" w:cs="Arial"/>
                <w:sz w:val="20"/>
                <w:szCs w:val="20"/>
              </w:rPr>
              <w:t>Strengthen the gap statement and make it more explicit why this study is unique.</w:t>
            </w:r>
          </w:p>
          <w:p w14:paraId="22E09C44" w14:textId="77777777" w:rsidR="00C878CE" w:rsidRPr="006D2550" w:rsidRDefault="00C878CE" w:rsidP="00C878CE">
            <w:pPr>
              <w:numPr>
                <w:ilvl w:val="0"/>
                <w:numId w:val="18"/>
              </w:num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6D2550">
              <w:rPr>
                <w:rFonts w:ascii="Arial" w:hAnsi="Arial" w:cs="Arial"/>
                <w:sz w:val="20"/>
                <w:szCs w:val="20"/>
              </w:rPr>
              <w:t>Provide more details on the specific goals or expectations of the revised science curriculum.</w:t>
            </w:r>
          </w:p>
          <w:p w14:paraId="1DD7B01A" w14:textId="77777777" w:rsidR="00C878CE" w:rsidRPr="006D2550" w:rsidRDefault="00C878CE" w:rsidP="00C878CE">
            <w:pPr>
              <w:jc w:val="both"/>
              <w:outlineLvl w:val="2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D2550">
              <w:rPr>
                <w:rFonts w:ascii="Arial" w:hAnsi="Arial" w:cs="Arial"/>
                <w:b/>
                <w:bCs/>
                <w:sz w:val="20"/>
                <w:szCs w:val="20"/>
              </w:rPr>
              <w:t>Theoretical/Conceptual Framework:</w:t>
            </w:r>
          </w:p>
          <w:p w14:paraId="768B8F49" w14:textId="77777777" w:rsidR="00C878CE" w:rsidRPr="006D2550" w:rsidRDefault="00C878CE" w:rsidP="00C878CE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6D2550">
              <w:rPr>
                <w:rFonts w:ascii="Arial" w:hAnsi="Arial" w:cs="Arial"/>
                <w:b/>
                <w:bCs/>
                <w:sz w:val="20"/>
                <w:szCs w:val="20"/>
              </w:rPr>
              <w:t>Strengths:</w:t>
            </w:r>
          </w:p>
          <w:p w14:paraId="6304EC69" w14:textId="77777777" w:rsidR="00C878CE" w:rsidRPr="006D2550" w:rsidRDefault="00C878CE" w:rsidP="00C878CE">
            <w:pPr>
              <w:numPr>
                <w:ilvl w:val="0"/>
                <w:numId w:val="19"/>
              </w:num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6D2550">
              <w:rPr>
                <w:rFonts w:ascii="Arial" w:hAnsi="Arial" w:cs="Arial"/>
                <w:sz w:val="20"/>
                <w:szCs w:val="20"/>
              </w:rPr>
              <w:t>Appropriately grounded in the CIPP model and Maslow’s Hierarchy of Needs.</w:t>
            </w:r>
          </w:p>
          <w:p w14:paraId="4EEE72F4" w14:textId="77777777" w:rsidR="00C878CE" w:rsidRPr="006D2550" w:rsidRDefault="00C878CE" w:rsidP="00C878CE">
            <w:pPr>
              <w:numPr>
                <w:ilvl w:val="0"/>
                <w:numId w:val="19"/>
              </w:num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6D2550">
              <w:rPr>
                <w:rFonts w:ascii="Arial" w:hAnsi="Arial" w:cs="Arial"/>
                <w:sz w:val="20"/>
                <w:szCs w:val="20"/>
              </w:rPr>
              <w:t>Connection to process evaluation aligns well with graduate satisfaction.</w:t>
            </w:r>
          </w:p>
          <w:p w14:paraId="2CBCC951" w14:textId="77777777" w:rsidR="00C878CE" w:rsidRPr="006D2550" w:rsidRDefault="00C878CE" w:rsidP="00C878CE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6D2550">
              <w:rPr>
                <w:rFonts w:ascii="Arial" w:hAnsi="Arial" w:cs="Arial"/>
                <w:b/>
                <w:bCs/>
                <w:sz w:val="20"/>
                <w:szCs w:val="20"/>
              </w:rPr>
              <w:t>Suggestions:</w:t>
            </w:r>
          </w:p>
          <w:p w14:paraId="6183F7A0" w14:textId="77777777" w:rsidR="00C878CE" w:rsidRPr="006D2550" w:rsidRDefault="00C878CE" w:rsidP="00C878CE">
            <w:pPr>
              <w:numPr>
                <w:ilvl w:val="0"/>
                <w:numId w:val="20"/>
              </w:num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6D2550">
              <w:rPr>
                <w:rFonts w:ascii="Arial" w:hAnsi="Arial" w:cs="Arial"/>
                <w:sz w:val="20"/>
                <w:szCs w:val="20"/>
              </w:rPr>
              <w:t xml:space="preserve">Elaborate slightly on how Maslow’s theory is operationalized in evaluating satisfaction for example which needs levels are </w:t>
            </w:r>
            <w:proofErr w:type="gramStart"/>
            <w:r w:rsidRPr="006D2550">
              <w:rPr>
                <w:rFonts w:ascii="Arial" w:hAnsi="Arial" w:cs="Arial"/>
                <w:sz w:val="20"/>
                <w:szCs w:val="20"/>
              </w:rPr>
              <w:t>relevant?.</w:t>
            </w:r>
            <w:proofErr w:type="gramEnd"/>
          </w:p>
          <w:p w14:paraId="1EBF8EBE" w14:textId="77777777" w:rsidR="00C878CE" w:rsidRPr="006D2550" w:rsidRDefault="00C878CE" w:rsidP="00C878CE">
            <w:pPr>
              <w:numPr>
                <w:ilvl w:val="0"/>
                <w:numId w:val="20"/>
              </w:num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6D2550">
              <w:rPr>
                <w:rFonts w:ascii="Arial" w:hAnsi="Arial" w:cs="Arial"/>
                <w:sz w:val="20"/>
                <w:szCs w:val="20"/>
              </w:rPr>
              <w:t>A diagram summarizing the CIPP model as applied could enhance clarity.</w:t>
            </w:r>
          </w:p>
          <w:p w14:paraId="35D3CBCB" w14:textId="77777777" w:rsidR="00C878CE" w:rsidRPr="006D2550" w:rsidRDefault="00C878CE" w:rsidP="00C878CE">
            <w:pPr>
              <w:jc w:val="both"/>
              <w:outlineLvl w:val="2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D2550">
              <w:rPr>
                <w:rFonts w:ascii="Arial" w:hAnsi="Arial" w:cs="Arial"/>
                <w:b/>
                <w:bCs/>
                <w:sz w:val="20"/>
                <w:szCs w:val="20"/>
              </w:rPr>
              <w:t>Methodology:</w:t>
            </w:r>
          </w:p>
          <w:p w14:paraId="193DEA23" w14:textId="77777777" w:rsidR="00C878CE" w:rsidRPr="006D2550" w:rsidRDefault="00C878CE" w:rsidP="00C878CE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6D2550">
              <w:rPr>
                <w:rFonts w:ascii="Arial" w:hAnsi="Arial" w:cs="Arial"/>
                <w:b/>
                <w:bCs/>
                <w:sz w:val="20"/>
                <w:szCs w:val="20"/>
              </w:rPr>
              <w:t>Strengths:</w:t>
            </w:r>
          </w:p>
          <w:p w14:paraId="774C0DD0" w14:textId="77777777" w:rsidR="00C878CE" w:rsidRPr="006D2550" w:rsidRDefault="00C878CE" w:rsidP="00C878CE">
            <w:pPr>
              <w:numPr>
                <w:ilvl w:val="0"/>
                <w:numId w:val="21"/>
              </w:num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6D2550">
              <w:rPr>
                <w:rFonts w:ascii="Arial" w:hAnsi="Arial" w:cs="Arial"/>
                <w:sz w:val="20"/>
                <w:szCs w:val="20"/>
              </w:rPr>
              <w:t>Descriptive survey design is appropriate for the study’s objectives.</w:t>
            </w:r>
          </w:p>
          <w:p w14:paraId="3BBAE13E" w14:textId="77777777" w:rsidR="00C878CE" w:rsidRPr="006D2550" w:rsidRDefault="00C878CE" w:rsidP="00C878CE">
            <w:pPr>
              <w:numPr>
                <w:ilvl w:val="0"/>
                <w:numId w:val="21"/>
              </w:num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6D2550">
              <w:rPr>
                <w:rFonts w:ascii="Arial" w:hAnsi="Arial" w:cs="Arial"/>
                <w:sz w:val="20"/>
                <w:szCs w:val="20"/>
              </w:rPr>
              <w:t>Inclusion of interviews enriches the data.</w:t>
            </w:r>
          </w:p>
          <w:p w14:paraId="0B5FEAF5" w14:textId="77777777" w:rsidR="00C878CE" w:rsidRPr="006D2550" w:rsidRDefault="00C878CE" w:rsidP="00C878CE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6D2550">
              <w:rPr>
                <w:rFonts w:ascii="Arial" w:hAnsi="Arial" w:cs="Arial"/>
                <w:b/>
                <w:bCs/>
                <w:sz w:val="20"/>
                <w:szCs w:val="20"/>
              </w:rPr>
              <w:t>Suggestions:</w:t>
            </w:r>
          </w:p>
          <w:p w14:paraId="79C56DE6" w14:textId="77777777" w:rsidR="00C878CE" w:rsidRPr="006D2550" w:rsidRDefault="00C878CE" w:rsidP="00C878CE">
            <w:pPr>
              <w:numPr>
                <w:ilvl w:val="0"/>
                <w:numId w:val="22"/>
              </w:num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6D2550">
              <w:rPr>
                <w:rFonts w:ascii="Arial" w:hAnsi="Arial" w:cs="Arial"/>
                <w:sz w:val="20"/>
                <w:szCs w:val="20"/>
              </w:rPr>
              <w:lastRenderedPageBreak/>
              <w:t>Clarify the sampling size and method for both quantitative and qualitative parts.</w:t>
            </w:r>
          </w:p>
          <w:p w14:paraId="261619E6" w14:textId="77777777" w:rsidR="00C878CE" w:rsidRPr="006D2550" w:rsidRDefault="00C878CE" w:rsidP="00C878CE">
            <w:pPr>
              <w:numPr>
                <w:ilvl w:val="0"/>
                <w:numId w:val="22"/>
              </w:num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6D2550">
              <w:rPr>
                <w:rFonts w:ascii="Arial" w:hAnsi="Arial" w:cs="Arial"/>
                <w:sz w:val="20"/>
                <w:szCs w:val="20"/>
              </w:rPr>
              <w:t>Detail how interviews were conducted and analyzed for example thematic analysis?</w:t>
            </w:r>
          </w:p>
          <w:p w14:paraId="38EC6472" w14:textId="77777777" w:rsidR="00C878CE" w:rsidRPr="006D2550" w:rsidRDefault="00C878CE" w:rsidP="00C878CE">
            <w:pPr>
              <w:numPr>
                <w:ilvl w:val="0"/>
                <w:numId w:val="22"/>
              </w:num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6D2550">
              <w:rPr>
                <w:rFonts w:ascii="Arial" w:hAnsi="Arial" w:cs="Arial"/>
                <w:sz w:val="20"/>
                <w:szCs w:val="20"/>
              </w:rPr>
              <w:t>Describe or include the questionnaire or scale including reliability if available.</w:t>
            </w:r>
          </w:p>
          <w:p w14:paraId="3A3DC205" w14:textId="77777777" w:rsidR="00C878CE" w:rsidRPr="006D2550" w:rsidRDefault="00C878CE" w:rsidP="00C878CE">
            <w:pPr>
              <w:jc w:val="both"/>
              <w:outlineLvl w:val="2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D2550">
              <w:rPr>
                <w:rFonts w:ascii="Arial" w:hAnsi="Arial" w:cs="Arial"/>
                <w:b/>
                <w:bCs/>
                <w:sz w:val="20"/>
                <w:szCs w:val="20"/>
              </w:rPr>
              <w:t>Results and Discussion:</w:t>
            </w:r>
          </w:p>
          <w:p w14:paraId="6E48FE4C" w14:textId="77777777" w:rsidR="00C878CE" w:rsidRPr="006D2550" w:rsidRDefault="00C878CE" w:rsidP="00C878CE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6D2550">
              <w:rPr>
                <w:rFonts w:ascii="Arial" w:hAnsi="Arial" w:cs="Arial"/>
                <w:b/>
                <w:bCs/>
                <w:sz w:val="20"/>
                <w:szCs w:val="20"/>
              </w:rPr>
              <w:t>Strengths:</w:t>
            </w:r>
          </w:p>
          <w:p w14:paraId="0150AA91" w14:textId="77777777" w:rsidR="00C878CE" w:rsidRPr="006D2550" w:rsidRDefault="00C878CE" w:rsidP="00C878CE">
            <w:pPr>
              <w:numPr>
                <w:ilvl w:val="0"/>
                <w:numId w:val="23"/>
              </w:num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6D2550">
              <w:rPr>
                <w:rFonts w:ascii="Arial" w:hAnsi="Arial" w:cs="Arial"/>
                <w:sz w:val="20"/>
                <w:szCs w:val="20"/>
              </w:rPr>
              <w:t>Results are clearly presented and summarized with mean values.</w:t>
            </w:r>
          </w:p>
          <w:p w14:paraId="0EAC2105" w14:textId="77777777" w:rsidR="00C878CE" w:rsidRPr="006D2550" w:rsidRDefault="00C878CE" w:rsidP="00C878CE">
            <w:pPr>
              <w:numPr>
                <w:ilvl w:val="0"/>
                <w:numId w:val="23"/>
              </w:num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6D2550">
              <w:rPr>
                <w:rFonts w:ascii="Arial" w:hAnsi="Arial" w:cs="Arial"/>
                <w:sz w:val="20"/>
                <w:szCs w:val="20"/>
              </w:rPr>
              <w:t>Useful identification of strengths for curriculum, faculty, facilities and improvement areas.</w:t>
            </w:r>
          </w:p>
          <w:p w14:paraId="7C7B73F6" w14:textId="77777777" w:rsidR="00C878CE" w:rsidRPr="006D2550" w:rsidRDefault="00C878CE" w:rsidP="00C878CE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6D2550">
              <w:rPr>
                <w:rFonts w:ascii="Arial" w:hAnsi="Arial" w:cs="Arial"/>
                <w:b/>
                <w:bCs/>
                <w:sz w:val="20"/>
                <w:szCs w:val="20"/>
              </w:rPr>
              <w:t>Suggestions:</w:t>
            </w:r>
          </w:p>
          <w:p w14:paraId="271CA416" w14:textId="77777777" w:rsidR="00C878CE" w:rsidRPr="006D2550" w:rsidRDefault="00C878CE" w:rsidP="00C878CE">
            <w:pPr>
              <w:numPr>
                <w:ilvl w:val="0"/>
                <w:numId w:val="24"/>
              </w:num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6D2550">
              <w:rPr>
                <w:rFonts w:ascii="Arial" w:hAnsi="Arial" w:cs="Arial"/>
                <w:sz w:val="20"/>
                <w:szCs w:val="20"/>
              </w:rPr>
              <w:t>Include tables or figures to support key quantitative findings.</w:t>
            </w:r>
          </w:p>
          <w:p w14:paraId="10CF97AB" w14:textId="77777777" w:rsidR="00C878CE" w:rsidRPr="006D2550" w:rsidRDefault="00C878CE" w:rsidP="00C878CE">
            <w:pPr>
              <w:numPr>
                <w:ilvl w:val="0"/>
                <w:numId w:val="24"/>
              </w:num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6D2550">
              <w:rPr>
                <w:rFonts w:ascii="Arial" w:hAnsi="Arial" w:cs="Arial"/>
                <w:sz w:val="20"/>
                <w:szCs w:val="20"/>
              </w:rPr>
              <w:t>The discussion could be better connected to literature and theoretical frameworks.</w:t>
            </w:r>
          </w:p>
          <w:p w14:paraId="06FA2D07" w14:textId="77777777" w:rsidR="00C878CE" w:rsidRPr="006D2550" w:rsidRDefault="00C878CE" w:rsidP="00C878CE">
            <w:pPr>
              <w:numPr>
                <w:ilvl w:val="0"/>
                <w:numId w:val="24"/>
              </w:num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6D2550">
              <w:rPr>
                <w:rFonts w:ascii="Arial" w:hAnsi="Arial" w:cs="Arial"/>
                <w:sz w:val="20"/>
                <w:szCs w:val="20"/>
              </w:rPr>
              <w:t>Consider discussing implications for future cohorts or teacher education policy.</w:t>
            </w:r>
          </w:p>
          <w:p w14:paraId="469E17F8" w14:textId="77777777" w:rsidR="00C878CE" w:rsidRPr="006D2550" w:rsidRDefault="00C878CE" w:rsidP="00C878CE">
            <w:pPr>
              <w:numPr>
                <w:ilvl w:val="0"/>
                <w:numId w:val="24"/>
              </w:num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6D2550">
              <w:rPr>
                <w:rFonts w:ascii="Arial" w:hAnsi="Arial" w:cs="Arial"/>
                <w:sz w:val="20"/>
                <w:szCs w:val="20"/>
              </w:rPr>
              <w:t>Expand on employer feedback and how it aligns (or not) with graduate perceptions.</w:t>
            </w:r>
          </w:p>
          <w:p w14:paraId="3A0A684D" w14:textId="77777777" w:rsidR="00C878CE" w:rsidRPr="006D2550" w:rsidRDefault="00C878CE" w:rsidP="00C878CE">
            <w:pPr>
              <w:jc w:val="both"/>
              <w:outlineLvl w:val="2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D2550">
              <w:rPr>
                <w:rFonts w:ascii="Arial" w:hAnsi="Arial" w:cs="Arial"/>
                <w:b/>
                <w:bCs/>
                <w:sz w:val="20"/>
                <w:szCs w:val="20"/>
              </w:rPr>
              <w:t>Conclusion:</w:t>
            </w:r>
          </w:p>
          <w:p w14:paraId="3C501855" w14:textId="77777777" w:rsidR="00C878CE" w:rsidRPr="006D2550" w:rsidRDefault="00C878CE" w:rsidP="00C878CE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6D2550">
              <w:rPr>
                <w:rFonts w:ascii="Arial" w:hAnsi="Arial" w:cs="Arial"/>
                <w:b/>
                <w:bCs/>
                <w:sz w:val="20"/>
                <w:szCs w:val="20"/>
              </w:rPr>
              <w:t>Strengths:</w:t>
            </w:r>
          </w:p>
          <w:p w14:paraId="67C23DDB" w14:textId="77777777" w:rsidR="00C878CE" w:rsidRPr="006D2550" w:rsidRDefault="00C878CE" w:rsidP="00C878CE">
            <w:pPr>
              <w:numPr>
                <w:ilvl w:val="0"/>
                <w:numId w:val="25"/>
              </w:num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6D2550">
              <w:rPr>
                <w:rFonts w:ascii="Arial" w:hAnsi="Arial" w:cs="Arial"/>
                <w:sz w:val="20"/>
                <w:szCs w:val="20"/>
              </w:rPr>
              <w:t>Summarizes key findings and affirms the overall positive evaluation of the program.</w:t>
            </w:r>
          </w:p>
          <w:p w14:paraId="21CBF79E" w14:textId="77777777" w:rsidR="00C878CE" w:rsidRPr="006D2550" w:rsidRDefault="00C878CE" w:rsidP="00C878CE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6D2550">
              <w:rPr>
                <w:rFonts w:ascii="Arial" w:hAnsi="Arial" w:cs="Arial"/>
                <w:b/>
                <w:bCs/>
                <w:sz w:val="20"/>
                <w:szCs w:val="20"/>
              </w:rPr>
              <w:t>Suggestions:</w:t>
            </w:r>
          </w:p>
          <w:p w14:paraId="28E721F2" w14:textId="77777777" w:rsidR="00C878CE" w:rsidRPr="006D2550" w:rsidRDefault="00C878CE" w:rsidP="00C878CE">
            <w:pPr>
              <w:numPr>
                <w:ilvl w:val="0"/>
                <w:numId w:val="26"/>
              </w:num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6D2550">
              <w:rPr>
                <w:rFonts w:ascii="Arial" w:hAnsi="Arial" w:cs="Arial"/>
                <w:sz w:val="20"/>
                <w:szCs w:val="20"/>
              </w:rPr>
              <w:t>Clearly state the study's limitations for example small cohort size, early stage of program implementation.</w:t>
            </w:r>
          </w:p>
          <w:p w14:paraId="460E0792" w14:textId="77777777" w:rsidR="00C878CE" w:rsidRPr="006D2550" w:rsidRDefault="00C878CE" w:rsidP="00C878CE">
            <w:pPr>
              <w:numPr>
                <w:ilvl w:val="0"/>
                <w:numId w:val="26"/>
              </w:num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6D2550">
              <w:rPr>
                <w:rFonts w:ascii="Arial" w:hAnsi="Arial" w:cs="Arial"/>
                <w:sz w:val="20"/>
                <w:szCs w:val="20"/>
              </w:rPr>
              <w:t>Add recommendations for policy or curriculum revision based on findings.</w:t>
            </w:r>
          </w:p>
          <w:p w14:paraId="234550E5" w14:textId="77777777" w:rsidR="00C878CE" w:rsidRPr="006D2550" w:rsidRDefault="00C878CE" w:rsidP="00C878CE">
            <w:pPr>
              <w:jc w:val="both"/>
              <w:outlineLvl w:val="2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D2550">
              <w:rPr>
                <w:rFonts w:ascii="Arial" w:hAnsi="Arial" w:cs="Arial"/>
                <w:b/>
                <w:bCs/>
                <w:sz w:val="20"/>
                <w:szCs w:val="20"/>
              </w:rPr>
              <w:t>References:</w:t>
            </w:r>
          </w:p>
          <w:p w14:paraId="353D2766" w14:textId="77777777" w:rsidR="00C878CE" w:rsidRPr="006D2550" w:rsidRDefault="00C878CE" w:rsidP="00C878CE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6D2550">
              <w:rPr>
                <w:rFonts w:ascii="Arial" w:hAnsi="Arial" w:cs="Arial"/>
                <w:b/>
                <w:bCs/>
                <w:sz w:val="20"/>
                <w:szCs w:val="20"/>
              </w:rPr>
              <w:t>Strengths:</w:t>
            </w:r>
          </w:p>
          <w:p w14:paraId="061D5577" w14:textId="77777777" w:rsidR="00C878CE" w:rsidRPr="006D2550" w:rsidRDefault="00C878CE" w:rsidP="00C878CE">
            <w:pPr>
              <w:numPr>
                <w:ilvl w:val="0"/>
                <w:numId w:val="27"/>
              </w:num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6D2550">
              <w:rPr>
                <w:rFonts w:ascii="Arial" w:hAnsi="Arial" w:cs="Arial"/>
                <w:sz w:val="20"/>
                <w:szCs w:val="20"/>
              </w:rPr>
              <w:t>References are relevant and current in parts.</w:t>
            </w:r>
          </w:p>
          <w:p w14:paraId="2E646ECD" w14:textId="77777777" w:rsidR="00C878CE" w:rsidRPr="006D2550" w:rsidRDefault="00C878CE" w:rsidP="00C878CE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6D2550">
              <w:rPr>
                <w:rFonts w:ascii="Arial" w:hAnsi="Arial" w:cs="Arial"/>
                <w:b/>
                <w:bCs/>
                <w:sz w:val="20"/>
                <w:szCs w:val="20"/>
              </w:rPr>
              <w:t>Suggestions:</w:t>
            </w:r>
          </w:p>
          <w:p w14:paraId="5DFB8DA1" w14:textId="77777777" w:rsidR="00C878CE" w:rsidRPr="006D2550" w:rsidRDefault="00C878CE" w:rsidP="00C878CE">
            <w:pPr>
              <w:numPr>
                <w:ilvl w:val="0"/>
                <w:numId w:val="28"/>
              </w:num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6D2550">
              <w:rPr>
                <w:rFonts w:ascii="Arial" w:hAnsi="Arial" w:cs="Arial"/>
                <w:sz w:val="20"/>
                <w:szCs w:val="20"/>
              </w:rPr>
              <w:t>Ensure all references are consistently formatted in APA style or the required format.</w:t>
            </w:r>
          </w:p>
          <w:p w14:paraId="16754D8E" w14:textId="77777777" w:rsidR="00C878CE" w:rsidRPr="006D2550" w:rsidRDefault="00C878CE" w:rsidP="00C878CE">
            <w:pPr>
              <w:numPr>
                <w:ilvl w:val="0"/>
                <w:numId w:val="28"/>
              </w:num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6D2550">
              <w:rPr>
                <w:rFonts w:ascii="Arial" w:hAnsi="Arial" w:cs="Arial"/>
                <w:sz w:val="20"/>
                <w:szCs w:val="20"/>
              </w:rPr>
              <w:t>Include more international literature for broader context, if applicable.</w:t>
            </w:r>
          </w:p>
          <w:p w14:paraId="2D2D01ED" w14:textId="77777777" w:rsidR="00C878CE" w:rsidRPr="006D2550" w:rsidRDefault="00C878CE" w:rsidP="00C878CE">
            <w:pPr>
              <w:jc w:val="both"/>
              <w:outlineLvl w:val="2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D2550">
              <w:rPr>
                <w:rFonts w:ascii="Arial" w:hAnsi="Arial" w:cs="Arial"/>
                <w:b/>
                <w:bCs/>
                <w:sz w:val="20"/>
                <w:szCs w:val="20"/>
              </w:rPr>
              <w:t>Language and Grammar:</w:t>
            </w:r>
          </w:p>
          <w:p w14:paraId="32AFA38F" w14:textId="77777777" w:rsidR="00C878CE" w:rsidRPr="006D2550" w:rsidRDefault="00C878CE" w:rsidP="00C878CE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6D2550">
              <w:rPr>
                <w:rFonts w:ascii="Arial" w:hAnsi="Arial" w:cs="Arial"/>
                <w:b/>
                <w:bCs/>
                <w:sz w:val="20"/>
                <w:szCs w:val="20"/>
              </w:rPr>
              <w:t>Suggestions:</w:t>
            </w:r>
          </w:p>
          <w:p w14:paraId="17228336" w14:textId="77777777" w:rsidR="00C878CE" w:rsidRPr="006D2550" w:rsidRDefault="00C878CE" w:rsidP="00C878CE">
            <w:pPr>
              <w:numPr>
                <w:ilvl w:val="0"/>
                <w:numId w:val="29"/>
              </w:num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6D2550">
              <w:rPr>
                <w:rFonts w:ascii="Arial" w:hAnsi="Arial" w:cs="Arial"/>
                <w:sz w:val="20"/>
                <w:szCs w:val="20"/>
              </w:rPr>
              <w:t>Some parts require grammatical revision for clarity and academic tone for example verb agreement, phrasing.</w:t>
            </w:r>
          </w:p>
          <w:p w14:paraId="2210756D" w14:textId="77777777" w:rsidR="00C878CE" w:rsidRPr="006D2550" w:rsidRDefault="00C878CE" w:rsidP="00C878CE">
            <w:pPr>
              <w:numPr>
                <w:ilvl w:val="0"/>
                <w:numId w:val="29"/>
              </w:num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6D2550">
              <w:rPr>
                <w:rFonts w:ascii="Arial" w:hAnsi="Arial" w:cs="Arial"/>
                <w:sz w:val="20"/>
                <w:szCs w:val="20"/>
              </w:rPr>
              <w:t>Proofread for typographical errors and formatting issues for example repeated sections, misaligned paragraphs.</w:t>
            </w:r>
          </w:p>
          <w:p w14:paraId="6C75A306" w14:textId="77777777" w:rsidR="00C878CE" w:rsidRPr="006D2550" w:rsidRDefault="00C878CE" w:rsidP="00C878CE">
            <w:pPr>
              <w:jc w:val="both"/>
              <w:rPr>
                <w:rFonts w:ascii="Arial" w:hAnsi="Arial" w:cs="Arial"/>
                <w:sz w:val="20"/>
                <w:szCs w:val="20"/>
              </w:rPr>
            </w:pPr>
          </w:p>
          <w:p w14:paraId="77FC0181" w14:textId="77777777" w:rsidR="00C878CE" w:rsidRPr="006D2550" w:rsidRDefault="00C878CE" w:rsidP="00C878CE">
            <w:pPr>
              <w:jc w:val="both"/>
              <w:outlineLvl w:val="2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D2550">
              <w:rPr>
                <w:rFonts w:ascii="Arial" w:hAnsi="Arial" w:cs="Arial"/>
                <w:b/>
                <w:bCs/>
                <w:sz w:val="20"/>
                <w:szCs w:val="20"/>
              </w:rPr>
              <w:t>Overall Assessment:</w:t>
            </w:r>
          </w:p>
          <w:p w14:paraId="19D2BA76" w14:textId="77777777" w:rsidR="00C878CE" w:rsidRPr="006D2550" w:rsidRDefault="00C878CE" w:rsidP="00C878CE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6D2550">
              <w:rPr>
                <w:rFonts w:ascii="Arial" w:hAnsi="Arial" w:cs="Arial"/>
                <w:sz w:val="20"/>
                <w:szCs w:val="20"/>
              </w:rPr>
              <w:t xml:space="preserve">This chapter presents a </w:t>
            </w:r>
            <w:r w:rsidRPr="006D2550">
              <w:rPr>
                <w:rFonts w:ascii="Arial" w:hAnsi="Arial" w:cs="Arial"/>
                <w:b/>
                <w:bCs/>
                <w:sz w:val="20"/>
                <w:szCs w:val="20"/>
              </w:rPr>
              <w:t>valuable and timely contribution</w:t>
            </w:r>
            <w:r w:rsidRPr="006D2550">
              <w:rPr>
                <w:rFonts w:ascii="Arial" w:hAnsi="Arial" w:cs="Arial"/>
                <w:sz w:val="20"/>
                <w:szCs w:val="20"/>
              </w:rPr>
              <w:t xml:space="preserve"> to the field of teacher education program evaluation, especially in the context of curriculum reforms in the Philippines. The study is well-conceived and provides practical insights into graduate perceptions, with data pointing to both successes and opportunities for improvement in the </w:t>
            </w:r>
            <w:proofErr w:type="spellStart"/>
            <w:r w:rsidRPr="006D2550">
              <w:rPr>
                <w:rFonts w:ascii="Arial" w:hAnsi="Arial" w:cs="Arial"/>
                <w:sz w:val="20"/>
                <w:szCs w:val="20"/>
              </w:rPr>
              <w:t>BSEd</w:t>
            </w:r>
            <w:proofErr w:type="spellEnd"/>
            <w:r w:rsidRPr="006D2550">
              <w:rPr>
                <w:rFonts w:ascii="Arial" w:hAnsi="Arial" w:cs="Arial"/>
                <w:sz w:val="20"/>
                <w:szCs w:val="20"/>
              </w:rPr>
              <w:t>-Science program.</w:t>
            </w:r>
          </w:p>
          <w:p w14:paraId="4447F970" w14:textId="77777777" w:rsidR="00C878CE" w:rsidRPr="006D2550" w:rsidRDefault="00C878CE" w:rsidP="00C878CE">
            <w:pPr>
              <w:jc w:val="both"/>
              <w:outlineLvl w:val="2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D2550">
              <w:rPr>
                <w:rFonts w:ascii="Arial" w:hAnsi="Arial" w:cs="Arial"/>
                <w:b/>
                <w:bCs/>
                <w:sz w:val="20"/>
                <w:szCs w:val="20"/>
              </w:rPr>
              <w:t>Recommendation:</w:t>
            </w:r>
          </w:p>
          <w:p w14:paraId="18391CD9" w14:textId="77777777" w:rsidR="00C878CE" w:rsidRPr="006D2550" w:rsidRDefault="00C878CE" w:rsidP="00C878CE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6D2550">
              <w:rPr>
                <w:rFonts w:ascii="Arial" w:hAnsi="Arial" w:cs="Arial"/>
                <w:sz w:val="20"/>
                <w:szCs w:val="20"/>
              </w:rPr>
              <w:t>Improvements in formatting, grammar, methodological clarity, and discussion depth.</w:t>
            </w:r>
          </w:p>
          <w:p w14:paraId="15DFD0E8" w14:textId="109C6F58" w:rsidR="00F1171E" w:rsidRPr="006D2550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6D2550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0821307F" w14:textId="77777777" w:rsidR="00F1171E" w:rsidRPr="006D2550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6D2550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6D2550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6D2550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6D2550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6D2550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6D2550" w14:paraId="5356501F" w14:textId="77777777" w:rsidTr="007222C8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6D2550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6D2550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6D2550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6F48B50B" w14:textId="77777777" w:rsidR="00F1171E" w:rsidRPr="006D2550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6D2550">
              <w:rPr>
                <w:rFonts w:ascii="Arial" w:hAnsi="Arial" w:cs="Arial"/>
                <w:lang w:val="en-GB"/>
              </w:rPr>
              <w:t>Author’s comment</w:t>
            </w:r>
            <w:r w:rsidRPr="006D2550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6D2550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6D2550" w14:paraId="3944C8A3" w14:textId="77777777" w:rsidTr="007222C8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6D2550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6D2550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6D2550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77777777" w:rsidR="00F1171E" w:rsidRPr="006D2550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6D2550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6D2550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6D2550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3F0D46E3" w14:textId="77777777" w:rsidR="00F1171E" w:rsidRPr="006D2550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B654B67" w14:textId="77777777" w:rsidR="00F1171E" w:rsidRPr="006D2550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780A9F8E" w14:textId="77777777" w:rsidR="00F1171E" w:rsidRPr="006D2550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6D2550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6D2550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6D2550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62306BA1" w14:textId="77777777" w:rsidR="006D2550" w:rsidRPr="00F96931" w:rsidRDefault="006D2550" w:rsidP="006D2550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F96931">
        <w:rPr>
          <w:rFonts w:ascii="Arial" w:hAnsi="Arial" w:cs="Arial"/>
          <w:b/>
          <w:u w:val="single"/>
        </w:rPr>
        <w:t>Reviewer details:</w:t>
      </w:r>
    </w:p>
    <w:p w14:paraId="769DFCEA" w14:textId="77777777" w:rsidR="006D2550" w:rsidRPr="00F96931" w:rsidRDefault="006D2550" w:rsidP="006D2550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F96931">
        <w:rPr>
          <w:rFonts w:ascii="Arial" w:hAnsi="Arial" w:cs="Arial"/>
          <w:b/>
        </w:rPr>
        <w:t xml:space="preserve">Hillary </w:t>
      </w:r>
      <w:proofErr w:type="spellStart"/>
      <w:r w:rsidRPr="00F96931">
        <w:rPr>
          <w:rFonts w:ascii="Arial" w:hAnsi="Arial" w:cs="Arial"/>
          <w:b/>
        </w:rPr>
        <w:t>Shikokoti</w:t>
      </w:r>
      <w:proofErr w:type="spellEnd"/>
      <w:r w:rsidRPr="00F96931">
        <w:rPr>
          <w:rFonts w:ascii="Arial" w:hAnsi="Arial" w:cs="Arial"/>
          <w:b/>
        </w:rPr>
        <w:t xml:space="preserve">, Hillary </w:t>
      </w:r>
      <w:proofErr w:type="spellStart"/>
      <w:r w:rsidRPr="00F96931">
        <w:rPr>
          <w:rFonts w:ascii="Arial" w:hAnsi="Arial" w:cs="Arial"/>
          <w:b/>
        </w:rPr>
        <w:t>Shikokoti</w:t>
      </w:r>
      <w:proofErr w:type="spellEnd"/>
      <w:r w:rsidRPr="00F96931">
        <w:rPr>
          <w:rFonts w:ascii="Arial" w:hAnsi="Arial" w:cs="Arial"/>
          <w:b/>
        </w:rPr>
        <w:t>, Kenya</w:t>
      </w:r>
    </w:p>
    <w:p w14:paraId="3809E106" w14:textId="77777777" w:rsidR="006D2550" w:rsidRPr="006D2550" w:rsidRDefault="006D2550">
      <w:pPr>
        <w:rPr>
          <w:rFonts w:ascii="Arial" w:hAnsi="Arial" w:cs="Arial"/>
          <w:b/>
          <w:sz w:val="20"/>
          <w:szCs w:val="20"/>
        </w:rPr>
      </w:pPr>
    </w:p>
    <w:sectPr w:rsidR="006D2550" w:rsidRPr="006D2550" w:rsidSect="0017545C">
      <w:headerReference w:type="default" r:id="rId9"/>
      <w:footerReference w:type="default" r:id="rId10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FC767FA" w14:textId="77777777" w:rsidR="0068378D" w:rsidRPr="0000007A" w:rsidRDefault="0068378D" w:rsidP="0099583E">
      <w:r>
        <w:separator/>
      </w:r>
    </w:p>
  </w:endnote>
  <w:endnote w:type="continuationSeparator" w:id="0">
    <w:p w14:paraId="38E508B0" w14:textId="77777777" w:rsidR="0068378D" w:rsidRPr="0000007A" w:rsidRDefault="0068378D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7E69261" w14:textId="77777777" w:rsidR="0068378D" w:rsidRPr="0000007A" w:rsidRDefault="0068378D" w:rsidP="0099583E">
      <w:r>
        <w:separator/>
      </w:r>
    </w:p>
  </w:footnote>
  <w:footnote w:type="continuationSeparator" w:id="0">
    <w:p w14:paraId="32E8CE86" w14:textId="77777777" w:rsidR="0068378D" w:rsidRPr="0000007A" w:rsidRDefault="0068378D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A33D9F"/>
    <w:multiLevelType w:val="multilevel"/>
    <w:tmpl w:val="8B9682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69836ED"/>
    <w:multiLevelType w:val="multilevel"/>
    <w:tmpl w:val="AD2015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5AE6293"/>
    <w:multiLevelType w:val="multilevel"/>
    <w:tmpl w:val="BF0A92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BE97E73"/>
    <w:multiLevelType w:val="multilevel"/>
    <w:tmpl w:val="8B4457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3C20DC6"/>
    <w:multiLevelType w:val="multilevel"/>
    <w:tmpl w:val="539889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327E3A7F"/>
    <w:multiLevelType w:val="multilevel"/>
    <w:tmpl w:val="D71CDD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2B75802"/>
    <w:multiLevelType w:val="multilevel"/>
    <w:tmpl w:val="313641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4" w15:restartNumberingAfterBreak="0">
    <w:nsid w:val="38AC6399"/>
    <w:multiLevelType w:val="multilevel"/>
    <w:tmpl w:val="3EE8B3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5A51355"/>
    <w:multiLevelType w:val="multilevel"/>
    <w:tmpl w:val="BE9ABB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49F61546"/>
    <w:multiLevelType w:val="multilevel"/>
    <w:tmpl w:val="94AAEC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4DF87015"/>
    <w:multiLevelType w:val="multilevel"/>
    <w:tmpl w:val="6218B3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5239163E"/>
    <w:multiLevelType w:val="multilevel"/>
    <w:tmpl w:val="19D45C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558509C8"/>
    <w:multiLevelType w:val="multilevel"/>
    <w:tmpl w:val="EF727F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62AA62C8"/>
    <w:multiLevelType w:val="multilevel"/>
    <w:tmpl w:val="B2A635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64556A74"/>
    <w:multiLevelType w:val="multilevel"/>
    <w:tmpl w:val="6AF813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71AB79A7"/>
    <w:multiLevelType w:val="multilevel"/>
    <w:tmpl w:val="B6C67A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74AE14F0"/>
    <w:multiLevelType w:val="multilevel"/>
    <w:tmpl w:val="DE7029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774F54B1"/>
    <w:multiLevelType w:val="multilevel"/>
    <w:tmpl w:val="929009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7E3C276A"/>
    <w:multiLevelType w:val="multilevel"/>
    <w:tmpl w:val="7D94F6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689255156">
    <w:abstractNumId w:val="6"/>
  </w:num>
  <w:num w:numId="2" w16cid:durableId="1697584760">
    <w:abstractNumId w:val="13"/>
  </w:num>
  <w:num w:numId="3" w16cid:durableId="1507789073">
    <w:abstractNumId w:val="12"/>
  </w:num>
  <w:num w:numId="4" w16cid:durableId="1810248095">
    <w:abstractNumId w:val="15"/>
  </w:num>
  <w:num w:numId="5" w16cid:durableId="2076735267">
    <w:abstractNumId w:val="9"/>
  </w:num>
  <w:num w:numId="6" w16cid:durableId="2115129586">
    <w:abstractNumId w:val="0"/>
  </w:num>
  <w:num w:numId="7" w16cid:durableId="1392995085">
    <w:abstractNumId w:val="4"/>
  </w:num>
  <w:num w:numId="8" w16cid:durableId="671757730">
    <w:abstractNumId w:val="23"/>
  </w:num>
  <w:num w:numId="9" w16cid:durableId="1843157909">
    <w:abstractNumId w:val="21"/>
  </w:num>
  <w:num w:numId="10" w16cid:durableId="1442144545">
    <w:abstractNumId w:val="5"/>
  </w:num>
  <w:num w:numId="11" w16cid:durableId="1693800928">
    <w:abstractNumId w:val="16"/>
  </w:num>
  <w:num w:numId="12" w16cid:durableId="2001494632">
    <w:abstractNumId w:val="17"/>
  </w:num>
  <w:num w:numId="13" w16cid:durableId="836270603">
    <w:abstractNumId w:val="2"/>
  </w:num>
  <w:num w:numId="14" w16cid:durableId="1834418816">
    <w:abstractNumId w:val="26"/>
  </w:num>
  <w:num w:numId="15" w16cid:durableId="1797261416">
    <w:abstractNumId w:val="10"/>
  </w:num>
  <w:num w:numId="16" w16cid:durableId="612051594">
    <w:abstractNumId w:val="11"/>
  </w:num>
  <w:num w:numId="17" w16cid:durableId="860781048">
    <w:abstractNumId w:val="14"/>
  </w:num>
  <w:num w:numId="18" w16cid:durableId="474105094">
    <w:abstractNumId w:val="20"/>
  </w:num>
  <w:num w:numId="19" w16cid:durableId="1749763607">
    <w:abstractNumId w:val="8"/>
  </w:num>
  <w:num w:numId="20" w16cid:durableId="1526096392">
    <w:abstractNumId w:val="3"/>
  </w:num>
  <w:num w:numId="21" w16cid:durableId="1029913445">
    <w:abstractNumId w:val="18"/>
  </w:num>
  <w:num w:numId="22" w16cid:durableId="1816146355">
    <w:abstractNumId w:val="24"/>
  </w:num>
  <w:num w:numId="23" w16cid:durableId="605042633">
    <w:abstractNumId w:val="25"/>
  </w:num>
  <w:num w:numId="24" w16cid:durableId="312023518">
    <w:abstractNumId w:val="27"/>
  </w:num>
  <w:num w:numId="25" w16cid:durableId="1667367290">
    <w:abstractNumId w:val="7"/>
  </w:num>
  <w:num w:numId="26" w16cid:durableId="248661992">
    <w:abstractNumId w:val="22"/>
  </w:num>
  <w:num w:numId="27" w16cid:durableId="2088990000">
    <w:abstractNumId w:val="19"/>
  </w:num>
  <w:num w:numId="28" w16cid:durableId="1138570699">
    <w:abstractNumId w:val="1"/>
  </w:num>
  <w:num w:numId="29" w16cid:durableId="1316568182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4F93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1F2D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C3F4B"/>
    <w:rsid w:val="005D230D"/>
    <w:rsid w:val="005E11DC"/>
    <w:rsid w:val="005E29CE"/>
    <w:rsid w:val="005E3241"/>
    <w:rsid w:val="005E7FB0"/>
    <w:rsid w:val="005F184C"/>
    <w:rsid w:val="005F3007"/>
    <w:rsid w:val="00602F7D"/>
    <w:rsid w:val="00605952"/>
    <w:rsid w:val="006114E0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378D"/>
    <w:rsid w:val="0068446F"/>
    <w:rsid w:val="00686DCE"/>
    <w:rsid w:val="00690EDE"/>
    <w:rsid w:val="006936D1"/>
    <w:rsid w:val="00696CAD"/>
    <w:rsid w:val="006A5E0B"/>
    <w:rsid w:val="006A7405"/>
    <w:rsid w:val="006C3797"/>
    <w:rsid w:val="006D2550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55DB8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30D0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867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72410"/>
    <w:rsid w:val="00C73747"/>
    <w:rsid w:val="00C82466"/>
    <w:rsid w:val="00C84097"/>
    <w:rsid w:val="00C878CE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174F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86750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5EAD"/>
    <w:rsid w:val="00F573EA"/>
    <w:rsid w:val="00F57E9D"/>
    <w:rsid w:val="00F71367"/>
    <w:rsid w:val="00F73CF2"/>
    <w:rsid w:val="00F80C14"/>
    <w:rsid w:val="00F86EF1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F86EF1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F86EF1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customStyle="1" w:styleId="Affiliation">
    <w:name w:val="Affiliation"/>
    <w:basedOn w:val="Normal"/>
    <w:rsid w:val="006D2550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543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692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7719/jpair.v58i1.917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language-literature-and-education-research-updates-vol-1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5</TotalTime>
  <Pages>4</Pages>
  <Words>954</Words>
  <Characters>5444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6386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09</cp:revision>
  <dcterms:created xsi:type="dcterms:W3CDTF">2023-08-30T09:21:00Z</dcterms:created>
  <dcterms:modified xsi:type="dcterms:W3CDTF">2025-05-13T09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